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617ED" w:rsidRDefault="001A5CFC">
      <w:pPr>
        <w:spacing w:after="200"/>
      </w:pPr>
      <w:r>
        <w:t xml:space="preserve">CoolSculpting </w:t>
      </w:r>
      <w:proofErr w:type="spellStart"/>
      <w:r>
        <w:t>Chatham.Article.Laser</w:t>
      </w:r>
      <w:proofErr w:type="spellEnd"/>
      <w:r>
        <w:t xml:space="preserve"> + Skin </w:t>
      </w:r>
      <w:proofErr w:type="spellStart"/>
      <w:r>
        <w:t>Institute.KA</w:t>
      </w:r>
      <w:proofErr w:type="spellEnd"/>
    </w:p>
    <w:p w14:paraId="00000002" w14:textId="77777777" w:rsidR="005617ED" w:rsidRDefault="001A5CFC">
      <w:pPr>
        <w:spacing w:after="200"/>
      </w:pPr>
      <w:r>
        <w:t>/CoolSculpting Chatham</w:t>
      </w:r>
    </w:p>
    <w:p w14:paraId="00000003" w14:textId="77777777" w:rsidR="005617ED" w:rsidRDefault="001A5CFC">
      <w:pPr>
        <w:spacing w:after="200"/>
      </w:pPr>
      <w:r>
        <w:t>KW: CoolSculpting Chatham</w:t>
      </w:r>
    </w:p>
    <w:p w14:paraId="00000004" w14:textId="77777777" w:rsidR="005617ED" w:rsidRDefault="001A5CFC">
      <w:pPr>
        <w:spacing w:after="200"/>
      </w:pPr>
      <w:r>
        <w:t>Meta: Exceptional fat freezing results depend highly on your treatment specialist’s level of skill. Learn about the best CoolSculpting Chatham provider here.</w:t>
      </w:r>
    </w:p>
    <w:p w14:paraId="00000005" w14:textId="77777777" w:rsidR="005617ED" w:rsidRDefault="001A5CFC">
      <w:pPr>
        <w:spacing w:after="200"/>
      </w:pPr>
      <w:r>
        <w:t>Finding the Best CoolSculpting Chatham Provider</w:t>
      </w:r>
    </w:p>
    <w:p w14:paraId="00000006" w14:textId="77777777" w:rsidR="005617ED" w:rsidRDefault="001A5CFC">
      <w:pPr>
        <w:spacing w:after="200"/>
      </w:pPr>
      <w:r>
        <w:t>When considering a CoolSculpting Chatham provider,</w:t>
      </w:r>
      <w:r>
        <w:t xml:space="preserve"> there are a few things to consider. The most important factor is finding the most reputable medical spa with expert treatment specialists on staff. The Laser + Skin Institute is proud to offer highly knowledgeable staff who can deliver CoolSculpting treat</w:t>
      </w:r>
      <w:r>
        <w:t>ments to Chatham and surrounding areas. Our technicians can help each patient achieve the most optimal fat reduction at the best cost. Learn more about our fat freezing treatments here.</w:t>
      </w:r>
    </w:p>
    <w:p w14:paraId="00000007" w14:textId="77777777" w:rsidR="005617ED" w:rsidRDefault="001A5CFC">
      <w:pPr>
        <w:spacing w:after="200"/>
        <w:jc w:val="right"/>
        <w:rPr>
          <w:u w:val="single"/>
        </w:rPr>
      </w:pPr>
      <w:r>
        <w:rPr>
          <w:u w:val="single"/>
        </w:rPr>
        <w:t>Learn more about CoolSculpting &gt;&gt;</w:t>
      </w:r>
    </w:p>
    <w:p w14:paraId="00000008" w14:textId="77777777" w:rsidR="005617ED" w:rsidRDefault="001A5CFC">
      <w:pPr>
        <w:spacing w:before="240" w:after="240"/>
      </w:pPr>
      <w:r>
        <w:t>CoolSculpting Chatham Cost</w:t>
      </w:r>
    </w:p>
    <w:p w14:paraId="00000009" w14:textId="77777777" w:rsidR="005617ED" w:rsidRDefault="001A5CFC">
      <w:pPr>
        <w:spacing w:after="200"/>
      </w:pPr>
      <w:r>
        <w:t>CoolSculp</w:t>
      </w:r>
      <w:r>
        <w:t>ting cost can be a tricky topic for most patients. If you’re researching trying to find the cheapest provider, you may notice that most CoolSculpting prices are close to the same across the market. The manufacturers of the CoolSculpting machine set the cos</w:t>
      </w:r>
      <w:r>
        <w:t>t of treatments. Therefore, when you decide which CoolSculpting provider to choose, you should focus on other factors such as skill and reputation. Laser + Skin Institute has highly trained technicians who administer comfortable, effective treatments. By s</w:t>
      </w:r>
      <w:r>
        <w:t>electing them as your CoolSculpting Chatham provider, you not only receive the most optimized fat reduction results, but you will also have an enjoyable experience.</w:t>
      </w:r>
    </w:p>
    <w:p w14:paraId="0000000A" w14:textId="77777777" w:rsidR="005617ED" w:rsidRDefault="001A5CFC">
      <w:pPr>
        <w:spacing w:after="200"/>
        <w:jc w:val="right"/>
        <w:rPr>
          <w:u w:val="single"/>
        </w:rPr>
      </w:pPr>
      <w:r>
        <w:rPr>
          <w:u w:val="single"/>
        </w:rPr>
        <w:t>Learn more about the how much CoolSculpting costs &gt;&gt;</w:t>
      </w:r>
    </w:p>
    <w:p w14:paraId="0000000B" w14:textId="77777777" w:rsidR="005617ED" w:rsidRDefault="001A5CFC">
      <w:pPr>
        <w:spacing w:before="240" w:after="240"/>
      </w:pPr>
      <w:r>
        <w:t>Certified Providers of CoolSculpting C</w:t>
      </w:r>
      <w:r>
        <w:t>hatham</w:t>
      </w:r>
    </w:p>
    <w:p w14:paraId="0000000C" w14:textId="77777777" w:rsidR="005617ED" w:rsidRDefault="001A5CFC">
      <w:pPr>
        <w:spacing w:before="240" w:after="240"/>
      </w:pPr>
      <w:r>
        <w:t>CoolSculpting is the most popular fat reduction treatment on the market. When considering a cosmetic treatment of this caliber, it is important to watch for counterfeiters who want to fool patients. CoolSculpting is an FDA approved treatment that re</w:t>
      </w:r>
      <w:r>
        <w:t>duces fat using advanced cooling technology known as Cryolipolysis. Any other treatments that claim to freeze fat cells are counterfeits, typically using knock-off machines. Not only is this dangerous for patients, but it will also result in ineffective re</w:t>
      </w:r>
      <w:r>
        <w:t>sults.</w:t>
      </w:r>
    </w:p>
    <w:p w14:paraId="0000000D" w14:textId="77777777" w:rsidR="005617ED" w:rsidRDefault="001A5CFC">
      <w:pPr>
        <w:spacing w:before="240" w:after="240"/>
      </w:pPr>
      <w:r>
        <w:t>All genuine CoolSculpting Chatham providers will be certified and use the latest innovative Cryolipolysis equipment. Laser + Skin Institute is a proud, genuine CoolSculpting provider.</w:t>
      </w:r>
    </w:p>
    <w:p w14:paraId="0000000E" w14:textId="77777777" w:rsidR="005617ED" w:rsidRDefault="001A5CFC">
      <w:pPr>
        <w:spacing w:before="240" w:after="240"/>
      </w:pPr>
      <w:r>
        <w:t>Genuine Chatham Providers Use Latest CoolSculpting Technology</w:t>
      </w:r>
    </w:p>
    <w:p w14:paraId="0000000F" w14:textId="7DE256F0" w:rsidR="005617ED" w:rsidRDefault="001A5CFC">
      <w:pPr>
        <w:spacing w:before="240" w:after="240"/>
      </w:pPr>
      <w:r>
        <w:lastRenderedPageBreak/>
        <w:t>Sin</w:t>
      </w:r>
      <w:r>
        <w:t>ce CoolSculpting first hit the cosmetic world, there have been many advancements in the treatment technology. When selecting your provider, you should inquire about the machines and applicators used during your treatment. Laser + Skin Institute is a CoolSc</w:t>
      </w:r>
      <w:r>
        <w:t>ulpting Chatham provider with the latest CoolSculpting applicators and tech. The newest equipment reduces treatment time to 35 minutes, makes treatment experiences more enjoyable, and delivers the most optimal fat reduction results.</w:t>
      </w:r>
    </w:p>
    <w:p w14:paraId="6F2E2A00" w14:textId="159323E8" w:rsidR="001A5CFC" w:rsidRPr="001A5CFC" w:rsidRDefault="001A5CFC" w:rsidP="001A5CFC">
      <w:pPr>
        <w:spacing w:before="240" w:after="240"/>
        <w:jc w:val="right"/>
        <w:rPr>
          <w:u w:val="single"/>
        </w:rPr>
      </w:pPr>
      <w:r w:rsidRPr="001A5CFC">
        <w:rPr>
          <w:u w:val="single"/>
        </w:rPr>
        <w:t>See real patient results &gt;&gt;</w:t>
      </w:r>
    </w:p>
    <w:p w14:paraId="00000010" w14:textId="77777777" w:rsidR="005617ED" w:rsidRDefault="001A5CFC">
      <w:pPr>
        <w:spacing w:before="240" w:after="240"/>
      </w:pPr>
      <w:r>
        <w:t>CoolSculpting Chatham P</w:t>
      </w:r>
      <w:r>
        <w:t>roviders Near Me</w:t>
      </w:r>
    </w:p>
    <w:p w14:paraId="00000011" w14:textId="77777777" w:rsidR="005617ED" w:rsidRDefault="001A5CFC">
      <w:pPr>
        <w:spacing w:before="240" w:after="240"/>
      </w:pPr>
      <w:r>
        <w:t>If you are ready to learn about this revolutionary treatment and how it can freeze away fat in your most problematic body areas, contact Laser + Skin Institute. We are a proud CoolSculpting provider in the Chatham area with the latest tech</w:t>
      </w:r>
      <w:r>
        <w:t>nology that helps us deliver the most exceptional treatments. Call us at 973-635-5050 to schedule your free consultation and begin your body contouring journey.</w:t>
      </w:r>
    </w:p>
    <w:p w14:paraId="00000012" w14:textId="77777777" w:rsidR="005617ED" w:rsidRDefault="005617ED"/>
    <w:sectPr w:rsidR="005617E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DA0Mjc1MrQwMzBX0lEKTi0uzszPAykwrAUAJZ6Z0ywAAAA="/>
  </w:docVars>
  <w:rsids>
    <w:rsidRoot w:val="005617ED"/>
    <w:rsid w:val="001A5CFC"/>
    <w:rsid w:val="00561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92081"/>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2</Words>
  <Characters>2845</Characters>
  <Application>Microsoft Office Word</Application>
  <DocSecurity>0</DocSecurity>
  <Lines>59</Lines>
  <Paragraphs>18</Paragraphs>
  <ScaleCrop>false</ScaleCrop>
  <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2</cp:revision>
  <dcterms:created xsi:type="dcterms:W3CDTF">2020-11-26T18:15:00Z</dcterms:created>
  <dcterms:modified xsi:type="dcterms:W3CDTF">2020-11-26T18:19:00Z</dcterms:modified>
</cp:coreProperties>
</file>